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2BB8C6" w14:textId="77777777" w:rsidR="00DD3B29" w:rsidRDefault="00694E69" w:rsidP="00AD1B58">
      <w:pPr>
        <w:jc w:val="center"/>
        <w:rPr>
          <w:rFonts w:ascii="AR JULIAN" w:hAnsi="AR JULIAN"/>
          <w:sz w:val="44"/>
          <w:szCs w:val="44"/>
        </w:rPr>
      </w:pPr>
      <w:bookmarkStart w:id="0" w:name="_GoBack"/>
      <w:bookmarkEnd w:id="0"/>
      <w:r w:rsidRPr="00694E69">
        <w:rPr>
          <w:rFonts w:ascii="AR JULIAN" w:hAnsi="AR JULIAN"/>
          <w:sz w:val="44"/>
          <w:szCs w:val="44"/>
        </w:rPr>
        <w:t>Barn Owl Skillet</w:t>
      </w:r>
    </w:p>
    <w:p w14:paraId="5B5C63FD" w14:textId="77777777" w:rsidR="00AD1B58" w:rsidRPr="00AD1B58" w:rsidRDefault="00AD1B58">
      <w:pPr>
        <w:rPr>
          <w:rFonts w:ascii="Times New Roman" w:hAnsi="Times New Roman" w:cs="Times New Roman"/>
          <w:sz w:val="28"/>
          <w:szCs w:val="28"/>
        </w:rPr>
      </w:pPr>
      <w:r w:rsidRPr="00BF1926">
        <w:rPr>
          <w:noProof/>
        </w:rPr>
        <w:drawing>
          <wp:inline distT="0" distB="0" distL="0" distR="0" wp14:anchorId="3D7EACCB" wp14:editId="3FB7C99A">
            <wp:extent cx="2466975" cy="1876425"/>
            <wp:effectExtent l="0" t="9525" r="0" b="0"/>
            <wp:docPr id="13" name="Picture 13" descr="C:\Users\Debbie\AppData\Local\Packages\Microsoft.MicrosoftEdge_8wekyb3d8bbwe\TempState\Downloads\IMG_0999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Debbie\AppData\Local\Packages\Microsoft.MicrosoftEdge_8wekyb3d8bbwe\TempState\Downloads\IMG_0999 (1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331" t="21149" r="13352" b="16667"/>
                    <a:stretch/>
                  </pic:blipFill>
                  <pic:spPr bwMode="auto">
                    <a:xfrm rot="5400000">
                      <a:off x="0" y="0"/>
                      <a:ext cx="2466975" cy="18764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AD1B58">
        <w:rPr>
          <w:rFonts w:ascii="Times New Roman" w:hAnsi="Times New Roman" w:cs="Times New Roman"/>
          <w:sz w:val="28"/>
          <w:szCs w:val="28"/>
        </w:rPr>
        <w:t>Image 10</w:t>
      </w:r>
    </w:p>
    <w:p w14:paraId="0274B582" w14:textId="77777777" w:rsidR="00694E69" w:rsidRPr="00694E69" w:rsidRDefault="00694E69">
      <w:pPr>
        <w:rPr>
          <w:rFonts w:ascii="Times New Roman" w:hAnsi="Times New Roman" w:cs="Times New Roman"/>
          <w:sz w:val="28"/>
          <w:szCs w:val="28"/>
        </w:rPr>
      </w:pPr>
    </w:p>
    <w:p w14:paraId="5263F279" w14:textId="77777777" w:rsidR="00694E69" w:rsidRDefault="00694E69">
      <w:pPr>
        <w:rPr>
          <w:rFonts w:ascii="Times New Roman" w:hAnsi="Times New Roman" w:cs="Times New Roman"/>
          <w:sz w:val="28"/>
          <w:szCs w:val="28"/>
        </w:rPr>
      </w:pPr>
      <w:r w:rsidRPr="00694E6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8BDFB54" wp14:editId="7B5F8BF2">
            <wp:extent cx="1819930" cy="1571286"/>
            <wp:effectExtent l="0" t="8890" r="0" b="0"/>
            <wp:docPr id="7" name="Picture 7" descr="C:\Users\Debbie\AppData\Local\Packages\Microsoft.MicrosoftEdge_8wekyb3d8bbwe\TempState\Downloads\IMG_0979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Debbie\AppData\Local\Packages\Microsoft.MicrosoftEdge_8wekyb3d8bbwe\TempState\Downloads\IMG_0979 (3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5545" b="2778"/>
                    <a:stretch/>
                  </pic:blipFill>
                  <pic:spPr bwMode="auto">
                    <a:xfrm rot="5400000">
                      <a:off x="0" y="0"/>
                      <a:ext cx="1824052" cy="1574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D1B58">
        <w:rPr>
          <w:rFonts w:ascii="Times New Roman" w:hAnsi="Times New Roman" w:cs="Times New Roman"/>
          <w:sz w:val="28"/>
          <w:szCs w:val="28"/>
        </w:rPr>
        <w:t xml:space="preserve"> I</w:t>
      </w:r>
      <w:r>
        <w:rPr>
          <w:rFonts w:ascii="Times New Roman" w:hAnsi="Times New Roman" w:cs="Times New Roman"/>
          <w:sz w:val="28"/>
          <w:szCs w:val="28"/>
        </w:rPr>
        <w:t>mage 1</w:t>
      </w:r>
    </w:p>
    <w:p w14:paraId="5F59F947" w14:textId="77777777" w:rsidR="00694E69" w:rsidRPr="00694E69" w:rsidRDefault="00694E69">
      <w:pPr>
        <w:rPr>
          <w:rFonts w:ascii="Times New Roman" w:hAnsi="Times New Roman" w:cs="Times New Roman"/>
          <w:sz w:val="28"/>
          <w:szCs w:val="28"/>
        </w:rPr>
      </w:pPr>
    </w:p>
    <w:p w14:paraId="19BD0A2A" w14:textId="77777777" w:rsidR="00694E69" w:rsidRPr="00694E69" w:rsidRDefault="00694E69">
      <w:pPr>
        <w:rPr>
          <w:rFonts w:ascii="Times New Roman" w:hAnsi="Times New Roman" w:cs="Times New Roman"/>
          <w:sz w:val="28"/>
          <w:szCs w:val="28"/>
        </w:rPr>
      </w:pPr>
      <w:r w:rsidRPr="00694E6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B88B93A" wp14:editId="6736B8B7">
            <wp:extent cx="1743341" cy="1332175"/>
            <wp:effectExtent l="0" t="3810" r="5715" b="5715"/>
            <wp:docPr id="8" name="Picture 8" descr="C:\Users\Debbie\AppData\Local\Packages\Microsoft.MicrosoftEdge_8wekyb3d8bbwe\TempState\Downloads\IMG_0980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Debbie\AppData\Local\Packages\Microsoft.MicrosoftEdge_8wekyb3d8bbwe\TempState\Downloads\IMG_0980 (3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86" t="7479" r="11379" b="5982"/>
                    <a:stretch/>
                  </pic:blipFill>
                  <pic:spPr bwMode="auto">
                    <a:xfrm rot="5400000">
                      <a:off x="0" y="0"/>
                      <a:ext cx="1750162" cy="1337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D1B58">
        <w:rPr>
          <w:rFonts w:ascii="Times New Roman" w:hAnsi="Times New Roman" w:cs="Times New Roman"/>
          <w:sz w:val="28"/>
          <w:szCs w:val="28"/>
        </w:rPr>
        <w:t xml:space="preserve"> Im</w:t>
      </w:r>
      <w:r>
        <w:rPr>
          <w:rFonts w:ascii="Times New Roman" w:hAnsi="Times New Roman" w:cs="Times New Roman"/>
          <w:sz w:val="28"/>
          <w:szCs w:val="28"/>
        </w:rPr>
        <w:t>age 2</w:t>
      </w:r>
    </w:p>
    <w:p w14:paraId="043B99EB" w14:textId="77777777" w:rsidR="00694E69" w:rsidRPr="00694E69" w:rsidRDefault="00694E69">
      <w:pPr>
        <w:rPr>
          <w:rFonts w:ascii="Times New Roman" w:hAnsi="Times New Roman" w:cs="Times New Roman"/>
          <w:sz w:val="28"/>
          <w:szCs w:val="28"/>
        </w:rPr>
      </w:pPr>
      <w:r w:rsidRPr="00694E69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39592BBB" wp14:editId="2CEF8A50">
            <wp:extent cx="1494792" cy="1280787"/>
            <wp:effectExtent l="0" t="6985" r="3175" b="3175"/>
            <wp:docPr id="6" name="Picture 6" descr="C:\Users\Debbie\AppData\Local\Packages\Microsoft.MicrosoftEdge_8wekyb3d8bbwe\TempState\Downloads\IMG_0981 (5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Debbie\AppData\Local\Packages\Microsoft.MicrosoftEdge_8wekyb3d8bbwe\TempState\Downloads\IMG_0981 (5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79" t="6196" r="13942" b="9402"/>
                    <a:stretch/>
                  </pic:blipFill>
                  <pic:spPr bwMode="auto">
                    <a:xfrm rot="5400000">
                      <a:off x="0" y="0"/>
                      <a:ext cx="1498838" cy="1284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D1B58">
        <w:rPr>
          <w:rFonts w:ascii="Times New Roman" w:hAnsi="Times New Roman" w:cs="Times New Roman"/>
          <w:sz w:val="28"/>
          <w:szCs w:val="28"/>
        </w:rPr>
        <w:t xml:space="preserve"> I</w:t>
      </w:r>
      <w:r>
        <w:rPr>
          <w:rFonts w:ascii="Times New Roman" w:hAnsi="Times New Roman" w:cs="Times New Roman"/>
          <w:sz w:val="28"/>
          <w:szCs w:val="28"/>
        </w:rPr>
        <w:t>mage 3</w:t>
      </w:r>
    </w:p>
    <w:p w14:paraId="7D8C89BC" w14:textId="77777777" w:rsidR="00694E69" w:rsidRPr="00694E69" w:rsidRDefault="00694E69">
      <w:pPr>
        <w:rPr>
          <w:rFonts w:ascii="Times New Roman" w:hAnsi="Times New Roman" w:cs="Times New Roman"/>
          <w:sz w:val="28"/>
          <w:szCs w:val="28"/>
        </w:rPr>
      </w:pPr>
    </w:p>
    <w:p w14:paraId="138CE870" w14:textId="77777777" w:rsidR="00694E69" w:rsidRDefault="00694E69">
      <w:pPr>
        <w:rPr>
          <w:rFonts w:ascii="Times New Roman" w:hAnsi="Times New Roman" w:cs="Times New Roman"/>
          <w:sz w:val="28"/>
          <w:szCs w:val="28"/>
        </w:rPr>
      </w:pPr>
      <w:r w:rsidRPr="00694E6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C99EFAF" wp14:editId="388CF77F">
            <wp:extent cx="1677594" cy="1456295"/>
            <wp:effectExtent l="0" t="3810" r="0" b="0"/>
            <wp:docPr id="4" name="Picture 4" descr="C:\Users\Debbie\AppData\Local\Packages\Microsoft.MicrosoftEdge_8wekyb3d8bbwe\TempState\Downloads\IMG_0983 (8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Debbie\AppData\Local\Packages\Microsoft.MicrosoftEdge_8wekyb3d8bbwe\TempState\Downloads\IMG_0983 (8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89" t="2778" r="18591" b="10042"/>
                    <a:stretch/>
                  </pic:blipFill>
                  <pic:spPr bwMode="auto">
                    <a:xfrm rot="5400000">
                      <a:off x="0" y="0"/>
                      <a:ext cx="1684143" cy="146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D1B58">
        <w:rPr>
          <w:rFonts w:ascii="Times New Roman" w:hAnsi="Times New Roman" w:cs="Times New Roman"/>
          <w:sz w:val="28"/>
          <w:szCs w:val="28"/>
        </w:rPr>
        <w:t xml:space="preserve"> Image 4</w:t>
      </w:r>
    </w:p>
    <w:p w14:paraId="1FBDBCF9" w14:textId="77777777" w:rsidR="00694E69" w:rsidRDefault="00694E69">
      <w:pPr>
        <w:rPr>
          <w:rFonts w:ascii="Times New Roman" w:hAnsi="Times New Roman" w:cs="Times New Roman"/>
          <w:sz w:val="28"/>
          <w:szCs w:val="28"/>
        </w:rPr>
      </w:pPr>
      <w:r w:rsidRPr="00694E6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2FFA4C5" wp14:editId="7460E70A">
            <wp:extent cx="1342070" cy="1556088"/>
            <wp:effectExtent l="7303" t="0" r="0" b="0"/>
            <wp:docPr id="3" name="Picture 3" descr="C:\Users\Debbie\AppData\Local\Packages\Microsoft.MicrosoftEdge_8wekyb3d8bbwe\TempState\Downloads\IMG_0987 (5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Debbie\AppData\Local\Packages\Microsoft.MicrosoftEdge_8wekyb3d8bbwe\TempState\Downloads\IMG_0987 (5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1763" b="25427"/>
                    <a:stretch/>
                  </pic:blipFill>
                  <pic:spPr bwMode="auto">
                    <a:xfrm rot="5400000">
                      <a:off x="0" y="0"/>
                      <a:ext cx="1344630" cy="1559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D1B5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Image 5</w:t>
      </w:r>
    </w:p>
    <w:p w14:paraId="4D075D58" w14:textId="77777777" w:rsidR="00694E69" w:rsidRDefault="00694E69">
      <w:pPr>
        <w:rPr>
          <w:rFonts w:ascii="Times New Roman" w:hAnsi="Times New Roman" w:cs="Times New Roman"/>
          <w:sz w:val="28"/>
          <w:szCs w:val="28"/>
        </w:rPr>
      </w:pPr>
      <w:r w:rsidRPr="00694E6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48C63CB" wp14:editId="58DD31A5">
            <wp:extent cx="1565544" cy="1585875"/>
            <wp:effectExtent l="8890" t="0" r="5715" b="5715"/>
            <wp:docPr id="5" name="Picture 5" descr="C:\Users\Debbie\AppData\Local\Packages\Microsoft.MicrosoftEdge_8wekyb3d8bbwe\TempState\Downloads\IMG_0991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Debbie\AppData\Local\Packages\Microsoft.MicrosoftEdge_8wekyb3d8bbwe\TempState\Downloads\IMG_0991 (3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5961"/>
                    <a:stretch/>
                  </pic:blipFill>
                  <pic:spPr bwMode="auto">
                    <a:xfrm rot="5400000">
                      <a:off x="0" y="0"/>
                      <a:ext cx="1569487" cy="15898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D1B5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Image 6</w:t>
      </w:r>
    </w:p>
    <w:p w14:paraId="2E94DE59" w14:textId="77777777" w:rsidR="00694E69" w:rsidRPr="00694E69" w:rsidRDefault="00694E69">
      <w:pPr>
        <w:rPr>
          <w:rFonts w:ascii="Times New Roman" w:hAnsi="Times New Roman" w:cs="Times New Roman"/>
          <w:sz w:val="28"/>
          <w:szCs w:val="28"/>
        </w:rPr>
      </w:pPr>
    </w:p>
    <w:p w14:paraId="2022CCF5" w14:textId="77777777" w:rsidR="00694E69" w:rsidRDefault="00694E69">
      <w:pPr>
        <w:rPr>
          <w:rFonts w:ascii="Times New Roman" w:hAnsi="Times New Roman" w:cs="Times New Roman"/>
          <w:sz w:val="28"/>
          <w:szCs w:val="28"/>
        </w:rPr>
      </w:pPr>
      <w:r w:rsidRPr="00694E69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38C66B0C" wp14:editId="2F05789D">
            <wp:extent cx="1396821" cy="1762027"/>
            <wp:effectExtent l="7938" t="0" r="2222" b="2223"/>
            <wp:docPr id="2" name="Picture 2" descr="C:\Users\Debbie\AppData\Local\Packages\Microsoft.MicrosoftEdge_8wekyb3d8bbwe\TempState\Downloads\IMG_0984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ebbie\AppData\Local\Packages\Microsoft.MicrosoftEdge_8wekyb3d8bbwe\TempState\Downloads\IMG_0984 (3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0545"/>
                    <a:stretch/>
                  </pic:blipFill>
                  <pic:spPr bwMode="auto">
                    <a:xfrm rot="5400000">
                      <a:off x="0" y="0"/>
                      <a:ext cx="1401629" cy="1768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D1B5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Image 6A</w:t>
      </w:r>
    </w:p>
    <w:p w14:paraId="721D9790" w14:textId="77777777" w:rsidR="00AD1B58" w:rsidRPr="00694E69" w:rsidRDefault="00AD1B58">
      <w:pPr>
        <w:rPr>
          <w:rFonts w:ascii="Times New Roman" w:hAnsi="Times New Roman" w:cs="Times New Roman"/>
          <w:sz w:val="28"/>
          <w:szCs w:val="28"/>
        </w:rPr>
      </w:pPr>
    </w:p>
    <w:p w14:paraId="744C50DE" w14:textId="77777777" w:rsidR="00694E69" w:rsidRDefault="00AF668D">
      <w:pPr>
        <w:rPr>
          <w:rFonts w:ascii="Times New Roman" w:hAnsi="Times New Roman" w:cs="Times New Roman"/>
          <w:sz w:val="28"/>
          <w:szCs w:val="28"/>
        </w:rPr>
      </w:pPr>
      <w:r w:rsidRPr="00AD1B5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FF0DCEC" wp14:editId="56584B49">
            <wp:extent cx="723900" cy="2813768"/>
            <wp:effectExtent l="2857" t="0" r="2858" b="2857"/>
            <wp:docPr id="14" name="Picture 14" descr="C:\Users\Debbie\AppData\Local\Packages\Microsoft.MicrosoftEdge_8wekyb3d8bbwe\TempState\Downloads\IMG_0993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ebbie\AppData\Local\Packages\Microsoft.MicrosoftEdge_8wekyb3d8bbwe\TempState\Downloads\IMG_0993 (3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67" t="7222" r="64861" b="10000"/>
                    <a:stretch/>
                  </pic:blipFill>
                  <pic:spPr bwMode="auto">
                    <a:xfrm rot="5400000">
                      <a:off x="0" y="0"/>
                      <a:ext cx="724155" cy="2814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D1B58">
        <w:rPr>
          <w:rFonts w:ascii="Times New Roman" w:hAnsi="Times New Roman" w:cs="Times New Roman"/>
          <w:sz w:val="28"/>
          <w:szCs w:val="28"/>
        </w:rPr>
        <w:t>I</w:t>
      </w:r>
      <w:r w:rsidR="00694E69">
        <w:rPr>
          <w:rFonts w:ascii="Times New Roman" w:hAnsi="Times New Roman" w:cs="Times New Roman"/>
          <w:sz w:val="28"/>
          <w:szCs w:val="28"/>
        </w:rPr>
        <w:t>mage 7</w:t>
      </w:r>
    </w:p>
    <w:p w14:paraId="2EC741AC" w14:textId="77777777" w:rsidR="00AD1B58" w:rsidRPr="00694E69" w:rsidRDefault="00AD1B58">
      <w:pPr>
        <w:rPr>
          <w:rFonts w:ascii="Times New Roman" w:hAnsi="Times New Roman" w:cs="Times New Roman"/>
          <w:sz w:val="28"/>
          <w:szCs w:val="28"/>
        </w:rPr>
      </w:pPr>
    </w:p>
    <w:p w14:paraId="2D2F220D" w14:textId="77777777" w:rsidR="00694E69" w:rsidRPr="00694E69" w:rsidRDefault="00AF668D">
      <w:pPr>
        <w:rPr>
          <w:rFonts w:ascii="Times New Roman" w:hAnsi="Times New Roman" w:cs="Times New Roman"/>
          <w:sz w:val="28"/>
          <w:szCs w:val="28"/>
        </w:rPr>
      </w:pPr>
      <w:r w:rsidRPr="00FE06A6">
        <w:rPr>
          <w:noProof/>
        </w:rPr>
        <w:drawing>
          <wp:inline distT="0" distB="0" distL="0" distR="0" wp14:anchorId="144D0B9C" wp14:editId="6AC31C36">
            <wp:extent cx="1572858" cy="2305050"/>
            <wp:effectExtent l="0" t="4445" r="4445" b="4445"/>
            <wp:docPr id="16" name="Picture 16" descr="C:\Users\Debbie\AppData\Local\Packages\Microsoft.MicrosoftEdge_8wekyb3d8bbwe\TempState\Downloads\IMG_0994 (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Debbie\AppData\Local\Packages\Microsoft.MicrosoftEdge_8wekyb3d8bbwe\TempState\Downloads\IMG_0994 (4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472" t="6852" r="21250" b="14445"/>
                    <a:stretch/>
                  </pic:blipFill>
                  <pic:spPr bwMode="auto">
                    <a:xfrm rot="5400000">
                      <a:off x="0" y="0"/>
                      <a:ext cx="1574140" cy="2306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D1B58">
        <w:rPr>
          <w:rFonts w:ascii="Times New Roman" w:hAnsi="Times New Roman" w:cs="Times New Roman"/>
          <w:sz w:val="28"/>
          <w:szCs w:val="28"/>
        </w:rPr>
        <w:t>I</w:t>
      </w:r>
      <w:r w:rsidR="00694E69">
        <w:rPr>
          <w:rFonts w:ascii="Times New Roman" w:hAnsi="Times New Roman" w:cs="Times New Roman"/>
          <w:sz w:val="28"/>
          <w:szCs w:val="28"/>
        </w:rPr>
        <w:t>mage 8</w:t>
      </w:r>
    </w:p>
    <w:p w14:paraId="043A19E7" w14:textId="77777777" w:rsidR="00694E69" w:rsidRPr="00694E69" w:rsidRDefault="00694E69">
      <w:pPr>
        <w:rPr>
          <w:rFonts w:ascii="Times New Roman" w:hAnsi="Times New Roman" w:cs="Times New Roman"/>
          <w:sz w:val="28"/>
          <w:szCs w:val="28"/>
        </w:rPr>
      </w:pPr>
    </w:p>
    <w:p w14:paraId="440069D7" w14:textId="77777777" w:rsidR="00694E69" w:rsidRDefault="00694E69">
      <w:pPr>
        <w:rPr>
          <w:rFonts w:ascii="Times New Roman" w:hAnsi="Times New Roman" w:cs="Times New Roman"/>
          <w:sz w:val="28"/>
          <w:szCs w:val="28"/>
        </w:rPr>
      </w:pPr>
    </w:p>
    <w:p w14:paraId="5EE93C6A" w14:textId="77777777" w:rsidR="00AD1B58" w:rsidRDefault="00AF668D">
      <w:pPr>
        <w:rPr>
          <w:rFonts w:ascii="Times New Roman" w:hAnsi="Times New Roman" w:cs="Times New Roman"/>
          <w:sz w:val="28"/>
          <w:szCs w:val="28"/>
        </w:rPr>
      </w:pPr>
      <w:r w:rsidRPr="00FE06A6">
        <w:rPr>
          <w:noProof/>
        </w:rPr>
        <w:drawing>
          <wp:inline distT="0" distB="0" distL="0" distR="0" wp14:anchorId="5A1E3AD4" wp14:editId="54C3B07B">
            <wp:extent cx="1762499" cy="2657475"/>
            <wp:effectExtent l="0" t="9525" r="0" b="0"/>
            <wp:docPr id="15" name="Picture 15" descr="C:\Users\Debbie\AppData\Local\Packages\Microsoft.MicrosoftEdge_8wekyb3d8bbwe\TempState\Downloads\IMG_0994 (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Debbie\AppData\Local\Packages\Microsoft.MicrosoftEdge_8wekyb3d8bbwe\TempState\Downloads\IMG_0994 (4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471" r="21945" b="10370"/>
                    <a:stretch/>
                  </pic:blipFill>
                  <pic:spPr bwMode="auto">
                    <a:xfrm rot="5400000">
                      <a:off x="0" y="0"/>
                      <a:ext cx="1762985" cy="2658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D1B58">
        <w:rPr>
          <w:rFonts w:ascii="Times New Roman" w:hAnsi="Times New Roman" w:cs="Times New Roman"/>
          <w:sz w:val="28"/>
          <w:szCs w:val="28"/>
        </w:rPr>
        <w:t>Image 9</w:t>
      </w:r>
    </w:p>
    <w:p w14:paraId="34BF8A25" w14:textId="77777777" w:rsidR="00694E69" w:rsidRDefault="00694E69">
      <w:pPr>
        <w:rPr>
          <w:rFonts w:ascii="Times New Roman" w:hAnsi="Times New Roman" w:cs="Times New Roman"/>
          <w:sz w:val="28"/>
          <w:szCs w:val="28"/>
        </w:rPr>
      </w:pPr>
      <w:r w:rsidRPr="004E457D">
        <w:rPr>
          <w:noProof/>
        </w:rPr>
        <w:lastRenderedPageBreak/>
        <w:drawing>
          <wp:inline distT="0" distB="0" distL="0" distR="0" wp14:anchorId="725633E0" wp14:editId="7011065E">
            <wp:extent cx="1562100" cy="1619250"/>
            <wp:effectExtent l="0" t="0" r="0" b="0"/>
            <wp:docPr id="9" name="Picture 9" descr="C:\Users\Debbie\AppData\Local\Packages\Microsoft.MicrosoftEdge_8wekyb3d8bbwe\TempState\Downloads\IMG_0511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ebbie\AppData\Local\Packages\Microsoft.MicrosoftEdge_8wekyb3d8bbwe\TempState\Downloads\IMG_0511 (1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689" t="20293" r="45026" b="43392"/>
                    <a:stretch/>
                  </pic:blipFill>
                  <pic:spPr bwMode="auto">
                    <a:xfrm>
                      <a:off x="0" y="0"/>
                      <a:ext cx="1562265" cy="1619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238CE7" w14:textId="77777777" w:rsidR="00AD1B58" w:rsidRDefault="00AD1B5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mage 1</w:t>
      </w:r>
      <w:r w:rsidR="00AF668D">
        <w:rPr>
          <w:rFonts w:ascii="Times New Roman" w:hAnsi="Times New Roman" w:cs="Times New Roman"/>
          <w:sz w:val="28"/>
          <w:szCs w:val="28"/>
        </w:rPr>
        <w:t>1</w:t>
      </w:r>
    </w:p>
    <w:p w14:paraId="75E13D20" w14:textId="77777777" w:rsidR="00B770CA" w:rsidRDefault="00B770CA">
      <w:pPr>
        <w:rPr>
          <w:rFonts w:ascii="Times New Roman" w:hAnsi="Times New Roman" w:cs="Times New Roman"/>
          <w:sz w:val="28"/>
          <w:szCs w:val="28"/>
        </w:rPr>
      </w:pPr>
    </w:p>
    <w:p w14:paraId="5CF2F234" w14:textId="77777777" w:rsidR="00B770CA" w:rsidRDefault="00B770CA">
      <w:pPr>
        <w:rPr>
          <w:rFonts w:ascii="Times New Roman" w:hAnsi="Times New Roman" w:cs="Times New Roman"/>
          <w:sz w:val="28"/>
          <w:szCs w:val="28"/>
        </w:rPr>
      </w:pPr>
    </w:p>
    <w:p w14:paraId="6F429F36" w14:textId="77777777" w:rsidR="00171415" w:rsidRDefault="0017141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69E2D127" w14:textId="77777777" w:rsidR="00171415" w:rsidRPr="00694E69" w:rsidRDefault="0017141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Drawing</w:t>
      </w:r>
      <w:r w:rsidRPr="00171415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82E36DD" wp14:editId="7FFB99B8">
            <wp:extent cx="6857365" cy="6838950"/>
            <wp:effectExtent l="0" t="0" r="635" b="0"/>
            <wp:docPr id="17" name="Picture 17" descr="C:\Users\Debbie\Pictures\Scans\Scan_202001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ebbie\Pictures\Scans\Scan_2020011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61" b="22052"/>
                    <a:stretch/>
                  </pic:blipFill>
                  <pic:spPr bwMode="auto">
                    <a:xfrm>
                      <a:off x="0" y="0"/>
                      <a:ext cx="6858000" cy="6839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171415" w:rsidRPr="00694E69" w:rsidSect="00694E6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 JULIAN">
    <w:altName w:val="Cambria"/>
    <w:charset w:val="00"/>
    <w:family w:val="auto"/>
    <w:pitch w:val="variable"/>
    <w:sig w:usb0="8000002F" w:usb1="0000000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Dc2NjU1MjMxMjNW0lEKTi0uzszPAykwrAUAofttDSwAAAA="/>
  </w:docVars>
  <w:rsids>
    <w:rsidRoot w:val="00694E69"/>
    <w:rsid w:val="00171415"/>
    <w:rsid w:val="00252FAF"/>
    <w:rsid w:val="00694E69"/>
    <w:rsid w:val="006A5482"/>
    <w:rsid w:val="00AD1B58"/>
    <w:rsid w:val="00AF668D"/>
    <w:rsid w:val="00B770CA"/>
    <w:rsid w:val="00DD3B29"/>
    <w:rsid w:val="00E45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46E6E6"/>
  <w15:chartTrackingRefBased/>
  <w15:docId w15:val="{9A1FB1CC-0932-41BE-9FEC-A6F738D03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00" w:afterAutospac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A8A543-2A7F-456E-A51F-2B81E4EACF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3</Words>
  <Characters>1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Huska</dc:creator>
  <cp:keywords/>
  <dc:description/>
  <cp:lastModifiedBy>Diane Kellogg</cp:lastModifiedBy>
  <cp:revision>2</cp:revision>
  <dcterms:created xsi:type="dcterms:W3CDTF">2020-01-28T20:35:00Z</dcterms:created>
  <dcterms:modified xsi:type="dcterms:W3CDTF">2020-01-28T20:35:00Z</dcterms:modified>
</cp:coreProperties>
</file>